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№ зач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6FA71112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t</w:t>
      </w:r>
      <w:r w:rsidR="00F17874" w:rsidRPr="00F17874">
        <w:rPr>
          <w:lang w:val="ru-RU"/>
        </w:rPr>
        <w:t xml:space="preserve">, </w:t>
      </w:r>
      <w:r w:rsidR="00F17874">
        <w:t>Starcraft</w:t>
      </w:r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47BF76F9" w14:textId="07FF2E33" w:rsidR="001C1B01" w:rsidRPr="001C1B01" w:rsidRDefault="001C1B01" w:rsidP="005A5AE0">
      <w:pPr>
        <w:pStyle w:val="a2"/>
        <w:rPr>
          <w:lang w:val="ru-RU"/>
        </w:rPr>
      </w:pPr>
      <w:r>
        <w:rPr>
          <w:lang w:val="ru-RU"/>
        </w:rPr>
        <w:t>Я расскажу про одну из самых первых игр, когда-либо сделанных человечеством – аркадным космическим симулятором «</w:t>
      </w:r>
      <w:r w:rsidR="00681F32">
        <w:t>Space</w:t>
      </w:r>
      <w:r w:rsidR="007C4959">
        <w:t>w</w:t>
      </w:r>
      <w:r w:rsidR="00681F32">
        <w:t>ar</w:t>
      </w:r>
      <w:r w:rsidRPr="001C1B01">
        <w:rPr>
          <w:lang w:val="ru-RU"/>
        </w:rPr>
        <w:t>!</w:t>
      </w:r>
      <w:r>
        <w:rPr>
          <w:lang w:val="ru-RU"/>
        </w:rPr>
        <w:t>»</w:t>
      </w:r>
      <w:r w:rsidRPr="001C1B01">
        <w:rPr>
          <w:lang w:val="ru-RU"/>
        </w:rPr>
        <w:t>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3A2E6002" w:rsidR="00104C5F" w:rsidRPr="00E852FE" w:rsidRDefault="007C4959" w:rsidP="00104C5F">
      <w:pPr>
        <w:pStyle w:val="2"/>
      </w:pPr>
      <w:bookmarkStart w:id="5" w:name="бесконечные-итераторы"/>
      <w:r>
        <w:t>Анализ П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r w:rsidRPr="009A55A9">
        <w:rPr>
          <w:i/>
          <w:iCs/>
        </w:rPr>
        <w:t>Spacewar</w:t>
      </w:r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Греца и Уэйна Витенена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war</w:t>
      </w:r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3C414186" w14:textId="77777777" w:rsidR="002E2F84" w:rsidRPr="00C7599E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r w:rsidRPr="00D42E7E">
        <w:t>Blasteroids</w:t>
      </w:r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>Корабль может трансформироваться тремя 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lastRenderedPageBreak/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88AC1A2" w14:textId="77777777" w:rsidR="002E2F84" w:rsidRPr="00595428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r w:rsidRPr="001F4A40">
        <w:lastRenderedPageBreak/>
        <w:t>Orbitwar</w:t>
      </w:r>
      <w:r>
        <w:t>.space</w:t>
      </w:r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r w:rsidRPr="00F60D8D">
        <w:rPr>
          <w:i/>
          <w:iCs/>
        </w:rPr>
        <w:t>Orbitwar</w:t>
      </w:r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3899BF0" w14:textId="77777777" w:rsidR="002E2F84" w:rsidRPr="00595428" w:rsidRDefault="002E2F84" w:rsidP="002E2F84">
      <w:pPr>
        <w:pStyle w:val="a2"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r>
        <w:t>Сравнительная таблица</w:t>
      </w:r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Грав. возд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Blasteroids</w:t>
            </w:r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Orbitwar.space</w:t>
            </w:r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7862B6BD" w:rsidR="00781714" w:rsidRDefault="00172FEB" w:rsidP="00172FEB">
      <w:pPr>
        <w:pStyle w:val="ad"/>
        <w:rPr>
          <w:lang w:val="ru-RU"/>
        </w:rPr>
      </w:pPr>
      <w:r w:rsidRPr="00172FEB">
        <w:rPr>
          <w:lang w:val="ru-RU"/>
        </w:rPr>
        <w:t xml:space="preserve">Рис. </w:t>
      </w:r>
      <w:r>
        <w:fldChar w:fldCharType="begin"/>
      </w:r>
      <w:r w:rsidRPr="00172FEB">
        <w:rPr>
          <w:lang w:val="ru-RU"/>
        </w:rPr>
        <w:instrText xml:space="preserve"> </w:instrText>
      </w:r>
      <w:r>
        <w:instrText>SEQ</w:instrText>
      </w:r>
      <w:r w:rsidRPr="00172FEB">
        <w:rPr>
          <w:lang w:val="ru-RU"/>
        </w:rPr>
        <w:instrText xml:space="preserve"> Рис. \* </w:instrText>
      </w:r>
      <w:r>
        <w:instrText>ARABIC</w:instrText>
      </w:r>
      <w:r w:rsidRPr="00172FEB">
        <w:rPr>
          <w:lang w:val="ru-RU"/>
        </w:rPr>
        <w:instrText xml:space="preserve"> </w:instrText>
      </w:r>
      <w:r>
        <w:fldChar w:fldCharType="separate"/>
      </w:r>
      <w:r w:rsidR="00F761EA">
        <w:t>1</w:t>
      </w:r>
      <w:r>
        <w:fldChar w:fldCharType="end"/>
      </w:r>
      <w:r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0A5B7235" w:rsidR="001D32AF" w:rsidRDefault="008F0DC6" w:rsidP="001D32AF">
      <w:pPr>
        <w:pStyle w:val="3"/>
      </w:pPr>
      <w:r>
        <w:rPr>
          <w:lang w:val="ru-RU"/>
        </w:rPr>
        <w:lastRenderedPageBreak/>
        <w:t>Главные структуры</w:t>
      </w:r>
    </w:p>
    <w:p w14:paraId="4EBDE316" w14:textId="31E99D96" w:rsidR="00813CF3" w:rsidRPr="00813CF3" w:rsidRDefault="00813CF3" w:rsidP="00813CF3">
      <w:pPr>
        <w:pStyle w:val="aff4"/>
      </w:pPr>
      <w:r w:rsidRPr="00813CF3">
        <w:t xml:space="preserve">Листинг </w:t>
      </w:r>
      <w:r w:rsidRPr="00813CF3">
        <w:fldChar w:fldCharType="begin"/>
      </w:r>
      <w:r w:rsidRPr="00813CF3">
        <w:instrText xml:space="preserve"> SEQ Листинг \* ARABIC </w:instrText>
      </w:r>
      <w:r w:rsidRPr="00813CF3">
        <w:fldChar w:fldCharType="separate"/>
      </w:r>
      <w:r w:rsidR="00F761EA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aboutInited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DL_Event</w:t>
      </w:r>
      <w:r w:rsidRPr="0059770D">
        <w:rPr>
          <w:color w:val="000000"/>
        </w:rPr>
        <w:t xml:space="preserve">  event;</w:t>
      </w:r>
    </w:p>
    <w:p w14:paraId="394F2AA1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keys;</w:t>
      </w:r>
    </w:p>
    <w:p w14:paraId="2D23289F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menu;</w:t>
      </w:r>
    </w:p>
    <w:p w14:paraId="265E2596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levels;</w:t>
      </w:r>
    </w:p>
    <w:p w14:paraId="04D4A3EB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messageTexture;</w:t>
      </w:r>
    </w:p>
    <w:p w14:paraId="6CA1193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particles[</w:t>
      </w:r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asteroids;</w:t>
      </w:r>
    </w:p>
    <w:p w14:paraId="1827CA3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enemy</w:t>
      </w:r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music</w:t>
      </w:r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3E3F585D" w:rsidR="008F0DC6" w:rsidRPr="008F0DC6" w:rsidRDefault="008F0DC6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самой главной, все основные объекты находятся в ней.</w:t>
      </w:r>
    </w:p>
    <w:p w14:paraId="0710ACFD" w14:textId="009F694A" w:rsidR="008F0DC6" w:rsidRPr="008F0DC6" w:rsidRDefault="008F0DC6" w:rsidP="008F0DC6">
      <w:pPr>
        <w:pStyle w:val="aff4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F761EA">
        <w:rPr>
          <w:noProof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8F0DC6">
      <w:pPr>
        <w:pStyle w:val="a2"/>
        <w:jc w:val="center"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Структура</w:t>
      </w:r>
      <w:r w:rsidRPr="008F0DC6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Keys</w:t>
      </w:r>
    </w:p>
    <w:p w14:paraId="6561D78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ctrl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lastRenderedPageBreak/>
        <w:t xml:space="preserve">    </w:t>
      </w:r>
      <w:r w:rsidRPr="00655609">
        <w:t>bool</w:t>
      </w:r>
      <w:r w:rsidRPr="00655609">
        <w:rPr>
          <w:color w:val="000000"/>
        </w:rPr>
        <w:t xml:space="preserve"> leftClick  =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655609">
        <w:rPr>
          <w:color w:val="000000"/>
        </w:rPr>
        <w:t xml:space="preserve">  mouse_x;</w:t>
      </w:r>
    </w:p>
    <w:p w14:paraId="773B8484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4FD30885" w:rsidR="00F87C5C" w:rsidRPr="007E4240" w:rsidRDefault="00F87C5C" w:rsidP="00F87C5C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761EA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26BFA025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r w:rsidRPr="00F87C5C">
        <w:t>SDL_Point</w:t>
      </w:r>
      <w:r w:rsidRPr="00F87C5C">
        <w:rPr>
          <w:color w:val="000000"/>
        </w:rPr>
        <w:t xml:space="preserve"> pos;</w:t>
      </w:r>
      <w:r w:rsidR="00B07AAA">
        <w:rPr>
          <w:color w:val="000000"/>
        </w:rPr>
        <w:t xml:space="preserve"> </w:t>
      </w:r>
      <w:r w:rsidR="00B07AAA" w:rsidRPr="00B07AAA">
        <w:rPr>
          <w:color w:val="000000"/>
        </w:rPr>
        <w:t xml:space="preserve">    </w:t>
      </w:r>
      <w:r w:rsidR="00B07AAA">
        <w:rPr>
          <w:color w:val="000000"/>
        </w:rPr>
        <w:t xml:space="preserve">// </w:t>
      </w:r>
      <w:r w:rsidR="00B07AAA">
        <w:rPr>
          <w:color w:val="000000"/>
          <w:lang w:val="ru-RU"/>
        </w:rPr>
        <w:t>координат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астероида</w:t>
      </w:r>
    </w:p>
    <w:p w14:paraId="540DB775" w14:textId="10AB7F5A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</w:t>
      </w:r>
      <w:r w:rsidRPr="00B07AAA">
        <w:t>_</w:t>
      </w:r>
      <w:r w:rsidRPr="00F87C5C">
        <w:t>Rect</w:t>
      </w:r>
      <w:r w:rsidRPr="00B07AAA">
        <w:rPr>
          <w:color w:val="000000"/>
        </w:rPr>
        <w:t xml:space="preserve">  </w:t>
      </w:r>
      <w:r w:rsidRPr="00F87C5C">
        <w:rPr>
          <w:color w:val="000000"/>
        </w:rPr>
        <w:t>srcrect</w:t>
      </w:r>
      <w:r w:rsidRPr="00B07AAA">
        <w:rPr>
          <w:color w:val="000000"/>
        </w:rPr>
        <w:t>;</w:t>
      </w:r>
      <w:r w:rsidR="00B07AAA" w:rsidRPr="00B07AAA">
        <w:rPr>
          <w:color w:val="000000"/>
        </w:rPr>
        <w:t xml:space="preserve"> // </w:t>
      </w:r>
      <w:r w:rsidR="00B07AAA">
        <w:rPr>
          <w:color w:val="000000"/>
        </w:rPr>
        <w:t>srcrect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и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</w:rPr>
        <w:t>dstrect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нуж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для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сме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кадров</w:t>
      </w:r>
    </w:p>
    <w:p w14:paraId="2D43E0CB" w14:textId="5F8F7888" w:rsidR="00F87C5C" w:rsidRPr="008839D9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_Rect</w:t>
      </w:r>
      <w:r w:rsidRPr="00F87C5C">
        <w:rPr>
          <w:color w:val="000000"/>
        </w:rPr>
        <w:t xml:space="preserve">  dstrect;</w:t>
      </w:r>
      <w:r w:rsidR="00B07AAA">
        <w:rPr>
          <w:color w:val="000000"/>
        </w:rPr>
        <w:t xml:space="preserve"> //</w:t>
      </w:r>
      <w:r w:rsidR="00B07AAA" w:rsidRPr="008839D9">
        <w:rPr>
          <w:color w:val="000000"/>
        </w:rPr>
        <w:t xml:space="preserve"> </w:t>
      </w:r>
      <w:r w:rsidR="00B07AAA">
        <w:rPr>
          <w:color w:val="000000"/>
          <w:lang w:val="ru-RU"/>
        </w:rPr>
        <w:t>картинки</w:t>
      </w:r>
    </w:p>
    <w:p w14:paraId="201384B2" w14:textId="7123B30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Pr="007E4240">
        <w:rPr>
          <w:color w:val="000000"/>
        </w:rPr>
        <w:t>;</w:t>
      </w:r>
      <w:r w:rsidR="008839D9" w:rsidRPr="007E4240">
        <w:rPr>
          <w:color w:val="000000"/>
        </w:rPr>
        <w:t xml:space="preserve">     // </w:t>
      </w:r>
      <w:r w:rsidR="008839D9">
        <w:rPr>
          <w:color w:val="000000"/>
          <w:lang w:val="ru-RU"/>
        </w:rPr>
        <w:t>вектор</w:t>
      </w:r>
      <w:r w:rsidR="008839D9" w:rsidRPr="007E4240">
        <w:rPr>
          <w:color w:val="000000"/>
        </w:rPr>
        <w:t xml:space="preserve"> </w:t>
      </w:r>
      <w:r w:rsidR="008839D9">
        <w:rPr>
          <w:color w:val="000000"/>
          <w:lang w:val="ru-RU"/>
        </w:rPr>
        <w:t>скорости</w:t>
      </w:r>
    </w:p>
    <w:p w14:paraId="27D655F1" w14:textId="5BD41C6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type</w:t>
      </w:r>
      <w:r w:rsidRPr="007E4240">
        <w:rPr>
          <w:color w:val="000000"/>
          <w:lang w:val="ru-RU"/>
        </w:rPr>
        <w:t>;</w:t>
      </w:r>
      <w:r w:rsidR="008839D9" w:rsidRPr="007E4240">
        <w:rPr>
          <w:color w:val="000000"/>
          <w:lang w:val="ru-RU"/>
        </w:rPr>
        <w:t xml:space="preserve">    // </w:t>
      </w:r>
      <w:r w:rsidR="008839D9">
        <w:rPr>
          <w:color w:val="000000"/>
          <w:lang w:val="ru-RU"/>
        </w:rPr>
        <w:t>тип</w:t>
      </w:r>
      <w:r w:rsidR="008839D9" w:rsidRPr="007E4240">
        <w:rPr>
          <w:color w:val="000000"/>
          <w:lang w:val="ru-RU"/>
        </w:rPr>
        <w:t xml:space="preserve"> </w:t>
      </w:r>
      <w:r w:rsidR="008839D9">
        <w:rPr>
          <w:color w:val="000000"/>
          <w:lang w:val="ru-RU"/>
        </w:rPr>
        <w:t>астероида</w:t>
      </w:r>
    </w:p>
    <w:p w14:paraId="64ABB7A5" w14:textId="70EE0C69" w:rsidR="00F87C5C" w:rsidRPr="00C2326D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C2326D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C2326D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frame</w:t>
      </w:r>
      <w:r w:rsidRPr="00C2326D">
        <w:rPr>
          <w:color w:val="000000"/>
          <w:lang w:val="ru-RU"/>
        </w:rPr>
        <w:t>;</w:t>
      </w:r>
      <w:r w:rsidR="008839D9" w:rsidRPr="00C2326D">
        <w:rPr>
          <w:color w:val="000000"/>
          <w:lang w:val="ru-RU"/>
        </w:rPr>
        <w:t xml:space="preserve">   // </w:t>
      </w:r>
      <w:r w:rsidR="008839D9">
        <w:rPr>
          <w:color w:val="000000"/>
          <w:lang w:val="ru-RU"/>
        </w:rPr>
        <w:t>кадр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анимации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в картинке</w:t>
      </w:r>
    </w:p>
    <w:p w14:paraId="2AB11E84" w14:textId="43F497B7" w:rsidR="00F87C5C" w:rsidRPr="00717FB3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17FB3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17FB3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ticks</w:t>
      </w:r>
      <w:r w:rsidRPr="00717FB3">
        <w:rPr>
          <w:color w:val="000000"/>
          <w:lang w:val="ru-RU"/>
        </w:rPr>
        <w:t>;</w:t>
      </w:r>
      <w:r w:rsidR="00C2326D" w:rsidRPr="00717FB3">
        <w:rPr>
          <w:color w:val="000000"/>
          <w:lang w:val="ru-RU"/>
        </w:rPr>
        <w:t xml:space="preserve">   // </w:t>
      </w:r>
      <w:r w:rsidR="00717FB3">
        <w:rPr>
          <w:color w:val="000000"/>
          <w:lang w:val="ru-RU"/>
        </w:rPr>
        <w:t>последнее время обновления</w:t>
      </w:r>
    </w:p>
    <w:p w14:paraId="67EC852B" w14:textId="1BFDE790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health</w:t>
      </w:r>
      <w:r w:rsidRPr="007E4240">
        <w:rPr>
          <w:color w:val="000000"/>
          <w:lang w:val="ru-RU"/>
        </w:rPr>
        <w:t>;</w:t>
      </w:r>
      <w:r w:rsidR="00717FB3" w:rsidRPr="007E4240">
        <w:rPr>
          <w:color w:val="000000"/>
          <w:lang w:val="ru-RU"/>
        </w:rPr>
        <w:t xml:space="preserve">  // </w:t>
      </w:r>
      <w:r w:rsidR="00717FB3">
        <w:rPr>
          <w:color w:val="000000"/>
          <w:lang w:val="ru-RU"/>
        </w:rPr>
        <w:t>значение</w:t>
      </w:r>
      <w:r w:rsidR="00717FB3" w:rsidRPr="007E4240">
        <w:rPr>
          <w:color w:val="000000"/>
          <w:lang w:val="ru-RU"/>
        </w:rPr>
        <w:t xml:space="preserve"> </w:t>
      </w:r>
      <w:r w:rsidR="00717FB3">
        <w:rPr>
          <w:color w:val="000000"/>
          <w:lang w:val="ru-RU"/>
        </w:rPr>
        <w:t>здоровья</w:t>
      </w:r>
    </w:p>
    <w:p w14:paraId="77BDACF1" w14:textId="5924FA3C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 w:rsidRPr="00F87C5C">
        <w:t>Asteroid</w:t>
      </w:r>
      <w:r w:rsidRPr="001922E6">
        <w:rPr>
          <w:color w:val="000000"/>
          <w:lang w:val="ru-RU"/>
        </w:rPr>
        <w:t xml:space="preserve">* </w:t>
      </w:r>
      <w:r w:rsidRPr="00F87C5C">
        <w:rPr>
          <w:color w:val="000000"/>
        </w:rPr>
        <w:t>next</w:t>
      </w:r>
      <w:r w:rsidRPr="001922E6"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 // </w:t>
      </w:r>
      <w:r w:rsidR="001922E6">
        <w:rPr>
          <w:color w:val="000000"/>
          <w:lang w:val="ru-RU"/>
        </w:rPr>
        <w:t>указатель на предыдущий астероид, если он есть</w:t>
      </w:r>
    </w:p>
    <w:p w14:paraId="42A09016" w14:textId="2CE2A4E4" w:rsidR="00F87C5C" w:rsidRPr="001922E6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prev;</w:t>
      </w:r>
      <w:r w:rsidR="001922E6" w:rsidRPr="001922E6">
        <w:rPr>
          <w:color w:val="000000"/>
          <w:lang w:val="ru-RU"/>
        </w:rPr>
        <w:t xml:space="preserve">    // </w:t>
      </w:r>
      <w:r w:rsidR="001922E6">
        <w:rPr>
          <w:color w:val="000000"/>
          <w:lang w:val="ru-RU"/>
        </w:rPr>
        <w:t>указатель на следующий астероид, если он есть</w:t>
      </w:r>
    </w:p>
    <w:p w14:paraId="24C4839F" w14:textId="77777777" w:rsid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src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r w:rsidRPr="007E4240">
        <w:rPr>
          <w:i/>
          <w:iCs/>
          <w:color w:val="000000"/>
        </w:rPr>
        <w:t>dst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prev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0516C5F4" w:rsidR="00DC6768" w:rsidRPr="007E4240" w:rsidRDefault="00DC6768" w:rsidP="00DC6768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E42C73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SDL_Point</w:t>
      </w:r>
      <w:r w:rsidRPr="00145672">
        <w:rPr>
          <w:color w:val="000000"/>
        </w:rPr>
        <w:t xml:space="preserve"> explosionPos;</w:t>
      </w:r>
    </w:p>
    <w:p w14:paraId="263800E4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texture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lastRenderedPageBreak/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frames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head                        = 0;</w:t>
      </w:r>
    </w:p>
    <w:p w14:paraId="401B9919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Default="00DC6768" w:rsidP="00DC6768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explosionPos</w:t>
      </w:r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4F7AA18E" w:rsidR="00E42C73" w:rsidRPr="007E4240" w:rsidRDefault="00E42C73" w:rsidP="00E42C73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>
        <w:rPr>
          <w:noProof/>
        </w:rPr>
        <w:t>5</w:t>
      </w:r>
      <w:r w:rsidRPr="00813CF3">
        <w:fldChar w:fldCharType="end"/>
      </w:r>
    </w:p>
    <w:p w14:paraId="3480A866" w14:textId="7240B5C6" w:rsidR="00E42C73" w:rsidRPr="007E4240" w:rsidRDefault="00E42C73" w:rsidP="00E42C7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E26F16F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0708EECB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7CBD8F73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hipActions</w:t>
      </w:r>
      <w:r w:rsidRPr="00E42C73">
        <w:rPr>
          <w:color w:val="000000"/>
        </w:rPr>
        <w:t xml:space="preserve"> acts;</w:t>
      </w:r>
    </w:p>
    <w:p w14:paraId="0F352757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0532F220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tex;</w:t>
      </w:r>
    </w:p>
    <w:p w14:paraId="0E7F6DF9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bullets;</w:t>
      </w:r>
    </w:p>
    <w:p w14:paraId="49AAB3B6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health;</w:t>
      </w:r>
    </w:p>
    <w:p w14:paraId="34BD272F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score;</w:t>
      </w:r>
    </w:p>
    <w:p w14:paraId="5794F649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angularVel;</w:t>
      </w:r>
    </w:p>
    <w:p w14:paraId="08B941EA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462256FE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2E7035D3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21CDBA8B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bulletType;</w:t>
      </w:r>
    </w:p>
    <w:p w14:paraId="6C7A26A2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5290146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{ 0, 0 };</w:t>
      </w:r>
    </w:p>
    <w:p w14:paraId="3122ADFA" w14:textId="77777777" w:rsid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    acc         = { 0, 0 };</w:t>
      </w:r>
    </w:p>
    <w:p w14:paraId="1A79179B" w14:textId="77777777" w:rsid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AAB909A" w14:textId="611AB768" w:rsidR="00E42C73" w:rsidRPr="00C00FFE" w:rsidRDefault="00E42C73" w:rsidP="00E42C73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</w:t>
      </w:r>
      <w:r>
        <w:rPr>
          <w:lang w:val="ru-RU"/>
        </w:rPr>
        <w:t>, которая содержит булева значения действий корабля (движение прямо, повороты, выстрел и так далее)</w:t>
      </w:r>
    </w:p>
    <w:p w14:paraId="62D73DDC" w14:textId="6ABE4D21" w:rsidR="00E42C73" w:rsidRPr="007E4240" w:rsidRDefault="00E14DC8" w:rsidP="00E42C73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="00E42C73" w:rsidRPr="007E4240">
        <w:rPr>
          <w:color w:val="000000"/>
          <w:lang w:val="ru-RU"/>
        </w:rPr>
        <w:t xml:space="preserve"> </w:t>
      </w:r>
      <w:r w:rsidR="00E42C73"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766CF98F" w14:textId="6FE272D1" w:rsidR="00E42C73" w:rsidRPr="007E4240" w:rsidRDefault="0010645E" w:rsidP="00E42C73">
      <w:pPr>
        <w:pStyle w:val="a"/>
        <w:rPr>
          <w:lang w:val="ru-RU"/>
        </w:rPr>
      </w:pPr>
      <w:r>
        <w:rPr>
          <w:i/>
          <w:iCs/>
          <w:color w:val="000000"/>
        </w:rPr>
        <w:t>tex</w:t>
      </w:r>
      <w:r w:rsidR="00E42C73"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4DAEDE95" w14:textId="476C793F" w:rsidR="00E42C73" w:rsidRPr="007E4240" w:rsidRDefault="003200F3" w:rsidP="00E42C73">
      <w:pPr>
        <w:pStyle w:val="a"/>
        <w:rPr>
          <w:lang w:val="ru-RU"/>
        </w:rPr>
      </w:pPr>
      <w:r>
        <w:rPr>
          <w:i/>
          <w:iCs/>
        </w:rPr>
        <w:t>bullets</w:t>
      </w:r>
      <w:r w:rsidR="00E42C73" w:rsidRPr="00F761EA">
        <w:rPr>
          <w:lang w:val="ru-RU"/>
        </w:rPr>
        <w:t xml:space="preserve"> – </w:t>
      </w:r>
      <w:r w:rsidR="00E42C73">
        <w:rPr>
          <w:lang w:val="ru-RU"/>
        </w:rPr>
        <w:t>массив</w:t>
      </w:r>
      <w:r>
        <w:rPr>
          <w:lang w:val="ru-RU"/>
        </w:rPr>
        <w:t xml:space="preserve"> пуль</w:t>
      </w:r>
    </w:p>
    <w:p w14:paraId="489DC8E1" w14:textId="39A48D54" w:rsidR="00E42C73" w:rsidRPr="0090550F" w:rsidRDefault="00552F1A" w:rsidP="00E42C73">
      <w:pPr>
        <w:pStyle w:val="a"/>
        <w:rPr>
          <w:lang w:val="ru-RU"/>
        </w:rPr>
      </w:pPr>
      <w:r>
        <w:rPr>
          <w:i/>
          <w:iCs/>
        </w:rPr>
        <w:t>health</w:t>
      </w:r>
      <w:r w:rsidR="00E42C73"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2E355631" w14:textId="77777777" w:rsidR="0090550F" w:rsidRPr="00145672" w:rsidRDefault="0090550F" w:rsidP="0090550F">
      <w:pPr>
        <w:pStyle w:val="a"/>
        <w:numPr>
          <w:ilvl w:val="0"/>
          <w:numId w:val="0"/>
        </w:numPr>
        <w:ind w:firstLine="720"/>
        <w:rPr>
          <w:lang w:val="ru-RU"/>
        </w:rPr>
      </w:pP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r w:rsidRPr="00586B0D">
        <w:rPr>
          <w:szCs w:val="28"/>
        </w:rPr>
        <w:t>itertools</w:t>
      </w:r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1" w:name="_Toc104891161"/>
      <w:bookmarkStart w:id="12" w:name="_Toc104908818"/>
      <w:r>
        <w:lastRenderedPageBreak/>
        <w:t>Список Литературы</w:t>
      </w:r>
      <w:bookmarkEnd w:id="11"/>
      <w:bookmarkEnd w:id="12"/>
    </w:p>
    <w:p w14:paraId="64748458" w14:textId="77777777" w:rsidR="00104C5F" w:rsidRPr="00B21D78" w:rsidRDefault="00104C5F" w:rsidP="00104C5F">
      <w:pPr>
        <w:pStyle w:val="a0"/>
        <w:rPr>
          <w:lang w:val="ru-RU"/>
        </w:rPr>
      </w:pPr>
      <w:r>
        <w:rPr>
          <w:lang w:val="ru-RU"/>
        </w:rPr>
        <w:t xml:space="preserve">Официальный сайт </w:t>
      </w:r>
      <w:r>
        <w:t>Python</w:t>
      </w:r>
      <w:r>
        <w:rPr>
          <w:lang w:val="ru-RU"/>
        </w:rPr>
        <w:t>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hyperlink r:id="rId12" w:history="1">
        <w:r w:rsidRPr="0018700B">
          <w:rPr>
            <w:rStyle w:val="a9"/>
          </w:rPr>
          <w:t>https</w:t>
        </w:r>
        <w:r w:rsidRPr="0018700B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C27830">
        <w:rPr>
          <w:lang w:val="ru-RU"/>
        </w:rPr>
        <w:t xml:space="preserve">. </w:t>
      </w:r>
      <w:r>
        <w:t>(</w:t>
      </w:r>
      <w:r>
        <w:rPr>
          <w:lang w:val="ru-RU"/>
        </w:rPr>
        <w:t>Дата обращения</w:t>
      </w:r>
      <w:r>
        <w:t xml:space="preserve">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r w:rsidRPr="00183A05">
        <w:t>kpolyakov</w:t>
      </w:r>
      <w:r w:rsidRPr="00183A05">
        <w:rPr>
          <w:lang w:val="ru-RU"/>
        </w:rPr>
        <w:t>.</w:t>
      </w:r>
      <w:r w:rsidRPr="00183A05">
        <w:t>spb</w:t>
      </w:r>
      <w:r w:rsidRPr="00183A05">
        <w:rPr>
          <w:lang w:val="ru-RU"/>
        </w:rPr>
        <w:t>.</w:t>
      </w:r>
      <w:r w:rsidRPr="00183A05">
        <w:t>ru</w:t>
      </w:r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r w:rsidRPr="00183A05">
        <w:t>ege</w:t>
      </w:r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r w:rsidRPr="00183A05">
        <w:t>htm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3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86092" w14:textId="77777777" w:rsidR="00244416" w:rsidRDefault="00244416" w:rsidP="00EF6B5C">
      <w:pPr>
        <w:spacing w:after="0" w:line="240" w:lineRule="auto"/>
      </w:pPr>
      <w:r>
        <w:separator/>
      </w:r>
    </w:p>
  </w:endnote>
  <w:endnote w:type="continuationSeparator" w:id="0">
    <w:p w14:paraId="765A0205" w14:textId="77777777" w:rsidR="00244416" w:rsidRDefault="00244416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523F0" w14:textId="77777777" w:rsidR="00244416" w:rsidRDefault="00244416" w:rsidP="00EF6B5C">
      <w:pPr>
        <w:spacing w:after="0" w:line="240" w:lineRule="auto"/>
      </w:pPr>
      <w:r>
        <w:separator/>
      </w:r>
    </w:p>
  </w:footnote>
  <w:footnote w:type="continuationSeparator" w:id="0">
    <w:p w14:paraId="1E4E178C" w14:textId="77777777" w:rsidR="00244416" w:rsidRDefault="00244416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20D7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1A6E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AA10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20A0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ED4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070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5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5"/>
    <w:lvlOverride w:ilvl="0">
      <w:startOverride w:val="1"/>
    </w:lvlOverride>
  </w:num>
  <w:num w:numId="12" w16cid:durableId="401224711">
    <w:abstractNumId w:val="15"/>
    <w:lvlOverride w:ilvl="0">
      <w:startOverride w:val="1"/>
    </w:lvlOverride>
  </w:num>
  <w:num w:numId="13" w16cid:durableId="428084886">
    <w:abstractNumId w:val="15"/>
    <w:lvlOverride w:ilvl="0">
      <w:startOverride w:val="1"/>
    </w:lvlOverride>
  </w:num>
  <w:num w:numId="14" w16cid:durableId="1990355823">
    <w:abstractNumId w:val="15"/>
    <w:lvlOverride w:ilvl="0">
      <w:startOverride w:val="1"/>
    </w:lvlOverride>
  </w:num>
  <w:num w:numId="15" w16cid:durableId="1890608776">
    <w:abstractNumId w:val="15"/>
    <w:lvlOverride w:ilvl="0">
      <w:startOverride w:val="1"/>
    </w:lvlOverride>
  </w:num>
  <w:num w:numId="16" w16cid:durableId="1592737647">
    <w:abstractNumId w:val="15"/>
    <w:lvlOverride w:ilvl="0">
      <w:startOverride w:val="1"/>
    </w:lvlOverride>
  </w:num>
  <w:num w:numId="17" w16cid:durableId="1632590242">
    <w:abstractNumId w:val="15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7"/>
  </w:num>
  <w:num w:numId="28" w16cid:durableId="2118981055">
    <w:abstractNumId w:val="25"/>
  </w:num>
  <w:num w:numId="29" w16cid:durableId="2137327725">
    <w:abstractNumId w:val="24"/>
  </w:num>
  <w:num w:numId="30" w16cid:durableId="1995985562">
    <w:abstractNumId w:val="26"/>
  </w:num>
  <w:num w:numId="31" w16cid:durableId="398669820">
    <w:abstractNumId w:val="16"/>
  </w:num>
  <w:num w:numId="32" w16cid:durableId="169494142">
    <w:abstractNumId w:val="14"/>
  </w:num>
  <w:num w:numId="33" w16cid:durableId="326523800">
    <w:abstractNumId w:val="18"/>
  </w:num>
  <w:num w:numId="34" w16cid:durableId="823358832">
    <w:abstractNumId w:val="20"/>
  </w:num>
  <w:num w:numId="35" w16cid:durableId="246689613">
    <w:abstractNumId w:val="22"/>
  </w:num>
  <w:num w:numId="36" w16cid:durableId="1600676343">
    <w:abstractNumId w:val="13"/>
  </w:num>
  <w:num w:numId="37" w16cid:durableId="150103719">
    <w:abstractNumId w:val="23"/>
  </w:num>
  <w:num w:numId="38" w16cid:durableId="1511218413">
    <w:abstractNumId w:val="21"/>
  </w:num>
  <w:num w:numId="39" w16cid:durableId="1380082312">
    <w:abstractNumId w:val="19"/>
  </w:num>
  <w:num w:numId="40" w16cid:durableId="1493830465">
    <w:abstractNumId w:val="19"/>
  </w:num>
  <w:num w:numId="41" w16cid:durableId="213498118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71464"/>
    <w:rsid w:val="000743AE"/>
    <w:rsid w:val="00081F48"/>
    <w:rsid w:val="000F0D07"/>
    <w:rsid w:val="00104C5F"/>
    <w:rsid w:val="0010645E"/>
    <w:rsid w:val="00107780"/>
    <w:rsid w:val="00113E12"/>
    <w:rsid w:val="00140227"/>
    <w:rsid w:val="00145672"/>
    <w:rsid w:val="00172FEB"/>
    <w:rsid w:val="001912A4"/>
    <w:rsid w:val="001922E6"/>
    <w:rsid w:val="001B0547"/>
    <w:rsid w:val="001C1B01"/>
    <w:rsid w:val="001D32AF"/>
    <w:rsid w:val="001D46C3"/>
    <w:rsid w:val="001F4A40"/>
    <w:rsid w:val="002111C1"/>
    <w:rsid w:val="002112FB"/>
    <w:rsid w:val="0022210C"/>
    <w:rsid w:val="00230862"/>
    <w:rsid w:val="00244416"/>
    <w:rsid w:val="002512E4"/>
    <w:rsid w:val="00270259"/>
    <w:rsid w:val="00295F2E"/>
    <w:rsid w:val="002E2F84"/>
    <w:rsid w:val="002E6EB5"/>
    <w:rsid w:val="002F570E"/>
    <w:rsid w:val="0031388F"/>
    <w:rsid w:val="003200F3"/>
    <w:rsid w:val="003320BF"/>
    <w:rsid w:val="0035482D"/>
    <w:rsid w:val="003816CE"/>
    <w:rsid w:val="003E3C14"/>
    <w:rsid w:val="003F7CE7"/>
    <w:rsid w:val="00444906"/>
    <w:rsid w:val="00462869"/>
    <w:rsid w:val="004D4152"/>
    <w:rsid w:val="004E24C7"/>
    <w:rsid w:val="004E76F1"/>
    <w:rsid w:val="00506B05"/>
    <w:rsid w:val="00552F1A"/>
    <w:rsid w:val="0055442A"/>
    <w:rsid w:val="0059770D"/>
    <w:rsid w:val="005A5AE0"/>
    <w:rsid w:val="005D0EDA"/>
    <w:rsid w:val="006322F8"/>
    <w:rsid w:val="00654E78"/>
    <w:rsid w:val="00655609"/>
    <w:rsid w:val="00676485"/>
    <w:rsid w:val="00681D62"/>
    <w:rsid w:val="00681F32"/>
    <w:rsid w:val="006D07F5"/>
    <w:rsid w:val="006D2A74"/>
    <w:rsid w:val="006E62F3"/>
    <w:rsid w:val="00717FB3"/>
    <w:rsid w:val="00746324"/>
    <w:rsid w:val="00781714"/>
    <w:rsid w:val="00781C3E"/>
    <w:rsid w:val="00796F36"/>
    <w:rsid w:val="007A4B99"/>
    <w:rsid w:val="007C4959"/>
    <w:rsid w:val="007D4E13"/>
    <w:rsid w:val="007E4240"/>
    <w:rsid w:val="00813CF3"/>
    <w:rsid w:val="00817CED"/>
    <w:rsid w:val="008839D9"/>
    <w:rsid w:val="008B4DE6"/>
    <w:rsid w:val="008D1F38"/>
    <w:rsid w:val="008D706D"/>
    <w:rsid w:val="008F0DC6"/>
    <w:rsid w:val="008F6685"/>
    <w:rsid w:val="0090550F"/>
    <w:rsid w:val="00923108"/>
    <w:rsid w:val="00977FC7"/>
    <w:rsid w:val="00981961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82B5D"/>
    <w:rsid w:val="00A95254"/>
    <w:rsid w:val="00B07AAA"/>
    <w:rsid w:val="00B35471"/>
    <w:rsid w:val="00B45663"/>
    <w:rsid w:val="00B970E3"/>
    <w:rsid w:val="00BA0238"/>
    <w:rsid w:val="00BA626F"/>
    <w:rsid w:val="00BA6C82"/>
    <w:rsid w:val="00BA73AB"/>
    <w:rsid w:val="00BD64C7"/>
    <w:rsid w:val="00BE14AD"/>
    <w:rsid w:val="00C00FFE"/>
    <w:rsid w:val="00C21DB4"/>
    <w:rsid w:val="00C2326D"/>
    <w:rsid w:val="00C615BD"/>
    <w:rsid w:val="00C728AD"/>
    <w:rsid w:val="00CB6B24"/>
    <w:rsid w:val="00CC476F"/>
    <w:rsid w:val="00CD3CAB"/>
    <w:rsid w:val="00D20320"/>
    <w:rsid w:val="00D44F41"/>
    <w:rsid w:val="00D519E1"/>
    <w:rsid w:val="00DC6768"/>
    <w:rsid w:val="00E14DC8"/>
    <w:rsid w:val="00E21A10"/>
    <w:rsid w:val="00E42C73"/>
    <w:rsid w:val="00E733F1"/>
    <w:rsid w:val="00E962E3"/>
    <w:rsid w:val="00EA6145"/>
    <w:rsid w:val="00EB1490"/>
    <w:rsid w:val="00EC763D"/>
    <w:rsid w:val="00ED75A4"/>
    <w:rsid w:val="00EF6B5C"/>
    <w:rsid w:val="00F0021A"/>
    <w:rsid w:val="00F031E0"/>
    <w:rsid w:val="00F0683F"/>
    <w:rsid w:val="00F07BE1"/>
    <w:rsid w:val="00F17874"/>
    <w:rsid w:val="00F34479"/>
    <w:rsid w:val="00F34AC3"/>
    <w:rsid w:val="00F704DE"/>
    <w:rsid w:val="00F761EA"/>
    <w:rsid w:val="00F87C5C"/>
    <w:rsid w:val="00F93224"/>
    <w:rsid w:val="00FA57FD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813CF3"/>
    <w:pPr>
      <w:keepLines/>
      <w:spacing w:after="0" w:line="360" w:lineRule="auto"/>
      <w:jc w:val="right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813CF3"/>
    <w:rPr>
      <w:rFonts w:ascii="Times New Roman" w:hAnsi="Times New Roman"/>
      <w:b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104C5F"/>
    <w:pPr>
      <w:keepNext/>
    </w:pPr>
    <w:rPr>
      <w:rFonts w:eastAsiaTheme="minorEastAsia" w:cs="Times New Roman"/>
      <w:b w:val="0"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  <w:style w:type="paragraph" w:customStyle="1" w:styleId="afff2">
    <w:name w:val="Листинг"/>
    <w:basedOn w:val="a1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ython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5</Pages>
  <Words>1495</Words>
  <Characters>8527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108</cp:revision>
  <cp:lastPrinted>2022-06-01T16:40:00Z</cp:lastPrinted>
  <dcterms:created xsi:type="dcterms:W3CDTF">2022-05-30T09:42:00Z</dcterms:created>
  <dcterms:modified xsi:type="dcterms:W3CDTF">2022-09-25T19:09:00Z</dcterms:modified>
</cp:coreProperties>
</file>